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bookmarkStart w:id="20" w:name="X768bf954549a899727a024eabd91c1f52284936"/>
    <w:p>
      <w:pPr>
        <w:pStyle w:val="Heading2"/>
      </w:pPr>
      <w:r>
        <w:t xml:space="preserve">For Telecommunication Engineer Position in Russia Saint Petersburg</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t. Petersburg, Russia</w:t>
      </w:r>
    </w:p>
    <w:bookmarkStart w:id="22" w:name="X8ba40e75d34d11358bda889e6670519ae24b2c3"/>
    <w:p>
      <w:pPr>
        <w:pStyle w:val="Heading3"/>
      </w:pPr>
      <w:r>
        <w:t xml:space="preserve">Subject: Application for Telecommunication Engineer Internship Position</w:t>
      </w:r>
    </w:p>
    <w:bookmarkEnd w:id="22"/>
    <w:p>
      <w:pPr>
        <w:pStyle w:val="FirstParagraph"/>
      </w:pPr>
      <w:r>
        <w:t xml:space="preserve">Dear Hiring Manager,</w:t>
      </w:r>
    </w:p>
    <w:p>
      <w:pPr>
        <w:pStyle w:val="BodyText"/>
      </w:pPr>
      <w:r>
        <w:t xml:space="preserve">I am writing with profound enthusiasm to submit my application for the Telecommunication Engineer Internship position at your esteemed organization in Saint Petersburg, Russia. As a final-year telecommunications engineering student at [Your University] with a specialization in wireless networks and optical fiber systems, I have meticulously crafted this Internship Application Letter to demonstrate how my academic rigor, technical skills, and deep admiration for Russia's technological landscape align perfectly with your team's objectives in Saint Petersburg.</w:t>
      </w:r>
    </w:p>
    <w:p>
      <w:pPr>
        <w:pStyle w:val="BodyText"/>
      </w:pPr>
      <w:r>
        <w:t xml:space="preserve">My fascination with telecommunications began during my undergraduate studies when I participated in a research project on 5G network optimization across urban environments. This experience crystallized my commitment to advancing communication infrastructure—a passion that has only intensified as I closely observed Russia's strategic investments in digital transformation, particularly through initiatives like the "Digital Economy" program. Saint Petersburg, as Russia's technological innovation hub and home to world-class institutions such as ITMO University and the St. Petersburg State Polytechnical University, represents the ideal setting for me to contribute to next-generation telecommunication solutions while immersing myself in Russia's vibrant tech ecosystem.</w:t>
      </w:r>
    </w:p>
    <w:p>
      <w:pPr>
        <w:pStyle w:val="BodyText"/>
      </w:pPr>
      <w:r>
        <w:t xml:space="preserve">Throughout my academic journey, I have developed a robust technical foundation directly applicable to your Telecommunication Engineer Internship requirements. My coursework includes Advanced Signal Processing, Fiber Optic Communications, and Network Security Systems—subjects I supplemented with hands-on projects like designing a low-cost IoT sensor network for smart city applications using Raspberry Pi and LoRaWAN protocols. I am proficient in industry-standard tools including MATLAB for signal analysis, Cisco Packet Tracer for network simulation, and Python for data-driven network optimization. Notably, I recently completed a certification in 5G NR (New Radio) technology through the European Telecommunications Standards Institute (ETSI), which has equipped me to understand the complexities of modern telecommunication networks that your team at Saint Petersburg is likely deploying.</w:t>
      </w:r>
    </w:p>
    <w:p>
      <w:pPr>
        <w:pStyle w:val="BodyText"/>
      </w:pPr>
      <w:r>
        <w:t xml:space="preserve">What truly distinguishes this opportunity for me is Saint Petersburg's unique position as Russia's gateway to global telecommunications innovation. The city's historical significance as a center of engineering excellence—evidenced by landmarks like the St. Petersburg Institute of Information Technology—resonates deeply with my professional aspirations. I am particularly inspired by your company's involvement in projects such as the Northern Data Corridor initiative, which aims to enhance fiber-optic connectivity across northern Russia. As an intern in Russia Saint Petersburg, I would be eager to contribute to such transformative work while learning from industry leaders who are shaping the continent's digital future.</w:t>
      </w:r>
    </w:p>
    <w:p>
      <w:pPr>
        <w:pStyle w:val="BodyText"/>
      </w:pPr>
      <w:r>
        <w:t xml:space="preserve">My fluency in Russian (C1 level) and English (professional proficiency) positions me to integrate seamlessly into your team dynamics. During a study exchange at St. Petersburg State University of Information Technologies, Mechanics and Optics (SPbSTU), I collaborated on cross-cultural engineering projects with local students, developing an adaptive network management system that reduced latency by 22% in simulated environments. This experience taught me to navigate technical challenges while respecting Russian professional norms—a critical asset for any intern in Russia Saint Petersburg. Moreover, my understanding of Russian telecommunications regulations (including Roskomnadzor requirements) ensures I can immediately contribute to compliance-focused tasks without training delays.</w:t>
      </w:r>
    </w:p>
    <w:p>
      <w:pPr>
        <w:pStyle w:val="BodyText"/>
      </w:pPr>
      <w:r>
        <w:t xml:space="preserve">I am especially drawn to your company's commitment to sustainable telecommunications infrastructure. In my academic research on energy-efficient network design, I developed a model that optimized power consumption in base stations by 31%—a contribution directly relevant to Russia's national goals for reducing carbon footprints in tech operations. As a Telecommunication Engineer Intern in Saint Petersburg, I would welcome the opportunity to apply this methodology while learning from your team's expertise in deploying green telecommunications solutions across the Russian Federation.</w:t>
      </w:r>
    </w:p>
    <w:p>
      <w:pPr>
        <w:pStyle w:val="BodyText"/>
      </w:pPr>
      <w:r>
        <w:t xml:space="preserve">My academic record reflects consistent dedication: I graduated with honors (3.8/4.0 GPA) and earned the "Outstanding Engineering Student" award from my university for exceptional project work. Beyond technical skills, I possess strong collaborative abilities honed through leadership roles in IEEE student chapters and volunteer engineering outreach programs in Eastern Europe. These experiences have taught me to communicate complex technical concepts clearly—a skill vital for success in any Internship Application Letter submission.</w:t>
      </w:r>
    </w:p>
    <w:p>
      <w:pPr>
        <w:pStyle w:val="BodyText"/>
      </w:pPr>
      <w:r>
        <w:t xml:space="preserve">What excites me most about this Telecommunication Engineer Internship opportunity is the chance to contribute to Saint Petersburg's evolution as a global telecommunications nexus. The city's strategic location connecting European and Asian markets, combined with its world-class talent pool, creates unparalleled learning opportunities. I am eager to support your team in developing resilient networks that will serve Russia's growing digital economy while gaining firsthand insight into how telecommunication engineering operates within the Russian business context.</w:t>
      </w:r>
    </w:p>
    <w:p>
      <w:pPr>
        <w:pStyle w:val="BodyText"/>
      </w:pPr>
      <w:r>
        <w:t xml:space="preserve">I have attached my resume for detailed review of my qualifications. Thank you for considering this Internship Application Letter and my application. I am deeply interested in discussing how my skills in network design, signal processing, and cultural adaptability can benefit your organization's mission in Russia Saint Petersburg. I welcome the opportunity to interview at your earliest convenience and will follow up next week to schedule a conversation.</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Word Count: 824</w:t>
      </w:r>
    </w:p>
    <w:p>
      <w:pPr>
        <w:pStyle w:val="BodyText"/>
      </w:pPr>
      <w:r>
        <w:t xml:space="preserve">This Internship Application Letter was specifically crafted for Telecommunication Engineer roles in Russia Saint Petersburg, emphasizing technical alignment with local infrastructure projects and cultural integration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10T21:31:05Z</dcterms:created>
  <dcterms:modified xsi:type="dcterms:W3CDTF">2025-12-10T21:31:05Z</dcterms:modified>
</cp:coreProperties>
</file>

<file path=docProps/custom.xml><?xml version="1.0" encoding="utf-8"?>
<Properties xmlns="http://schemas.openxmlformats.org/officeDocument/2006/custom-properties" xmlns:vt="http://schemas.openxmlformats.org/officeDocument/2006/docPropsVTypes"/>
</file>